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Ермолаев Денис 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4256892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817530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2093271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3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3450831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279365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9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287890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733800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733800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437466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701261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979859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Ермолаев Денис Николаевич</dc:creator>
  <dc:language>ru-RU</dc:language>
  <cp:keywords/>
  <dcterms:created xsi:type="dcterms:W3CDTF">2025-06-20T09:48:07Z</dcterms:created>
  <dcterms:modified xsi:type="dcterms:W3CDTF">2025-06-20T09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